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de168c5fec07fed02e2e04005769aad63c98bd"/>
    <w:p>
      <w:pPr>
        <w:pStyle w:val="Heading3"/>
      </w:pPr>
      <w:r>
        <w:t xml:space="preserve">Итоги полугодия: сотрудники Московского авиационного центра спасли 126 человек</w:t>
      </w:r>
    </w:p>
    <w:p>
      <w:pPr>
        <w:pStyle w:val="FirstParagraph"/>
      </w:pPr>
      <w:r>
        <w:t xml:space="preserve">13.07.2020</w:t>
      </w:r>
    </w:p>
    <w:p>
      <w:pPr>
        <w:pStyle w:val="BodyText"/>
      </w:pPr>
      <w:r>
        <w:t xml:space="preserve">В столице с помощью вертолетов оказывают экстренную медицинскую помощь, помогают тушить пожары и проводят аварийно-спасательные работы.</w:t>
      </w:r>
    </w:p>
    <w:p>
      <w:pPr>
        <w:pStyle w:val="BodyText"/>
      </w:pPr>
      <w:r>
        <w:t xml:space="preserve">В Московском авиационном центре подвели итоги работы за первую половину 2020 года. За шесть месяцев экипажи авиацентра выполнили около 300 вылетов и спасли 126 человек.</w:t>
      </w:r>
    </w:p>
    <w:p>
      <w:pPr>
        <w:pStyle w:val="BodyText"/>
      </w:pPr>
      <w:r>
        <w:t xml:space="preserve">Так, для оказания медицинской помощи специалисты вылетали 109 раз. В больницы они доставили 97 человек. А с мая экипажи вертолетов проводят ежедневную воздушную разведку и следят за пожароопасной обстановкой. Они выполнили 135 вылетов и обнаружили три очага возгорания. Вертолеты привлекались и к тушению крупного пожара в ТиНАО. Тогда сделали 36 сливов и сбросили 180 тонн воды.</w:t>
      </w:r>
    </w:p>
    <w:p>
      <w:pPr>
        <w:pStyle w:val="BodyText"/>
      </w:pPr>
      <w:r>
        <w:t xml:space="preserve">«В Москве активно используют авиационные технологии для обеспечения безопасности и оказания помощи населению столицы. С помощью вертолетов ежедневно проводят воздушную разведку пожароопасной обстановки, оказывают экстренную медицинскую помощь и доставку пострадавших в больницы, тушат крупные пожары, а также проводят аварийно-спасательные работы», — рассказал руководитель Департамента по делам гражданской обороны, чрезвычайным ситуациям и пожарной безопасности города Москвы Юрий Акимов.</w:t>
      </w:r>
    </w:p>
    <w:p>
      <w:pPr>
        <w:pStyle w:val="BodyText"/>
      </w:pPr>
      <w:r>
        <w:t xml:space="preserve">Также спасатели авиацентра 167 раз выезжали на вызовы на аварийно-спасательных автомобилях в разных ситуациях. Среди них 13 дорожно-транспортных происшествий, семь поисков потерявшихся в лесу людей, а также оказание помощи пострадавшим. В целом с начала года спасатели авиацентра спасли 29 человек и пять домашних животных.</w:t>
      </w:r>
    </w:p>
    <w:p>
      <w:pPr>
        <w:pStyle w:val="BodyText"/>
      </w:pPr>
      <w:r>
        <w:t xml:space="preserve">В первом полугодии 2020 года воздушные спасатели получили средства индивидуальной защиты органов дыхания для работы в агрессивной и опасной среде (дыхательные аппараты ПТС-300). Также авиацентр получил современный тренажер «Волга», который предназначен для отработки технологий по спасению людей при дорожно-транспортных происшествиях.</w:t>
      </w:r>
    </w:p>
    <w:p>
      <w:pPr>
        <w:pStyle w:val="BodyText"/>
      </w:pPr>
      <w:r>
        <w:t xml:space="preserve">По решению Мэра и Правительства Москвы в центре обновляют авиапарк. В начале года в распоряжение спасателей поступил новый пожарный вертолет Ка-3211ВС с улучшенными техническими характеристиками. Его уже использовали при тушении пожара в поселении Рязановск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presscenter/true/detail/90220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presscenter/true/detail/90220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presscenter/true/detail/90220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2:17:36Z</dcterms:created>
  <dcterms:modified xsi:type="dcterms:W3CDTF">2024-11-10T22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